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003191" w14:textId="0082D757" w:rsidR="000F4A1F" w:rsidRDefault="000F4A1F" w:rsidP="0022306A">
      <w:pPr>
        <w:pStyle w:val="Title"/>
      </w:pPr>
      <w:r w:rsidRPr="000F4A1F">
        <w:t>Counselors-P</w:t>
      </w:r>
      <w:r>
        <w:t>&amp;</w:t>
      </w:r>
      <w:r w:rsidRPr="000F4A1F">
        <w:t>T Template</w:t>
      </w:r>
    </w:p>
    <w:p w14:paraId="368BE040" w14:textId="60D2BFF7" w:rsidR="00E84D01" w:rsidRPr="00E84D01" w:rsidRDefault="00E84D01" w:rsidP="00E84D01">
      <w:pPr>
        <w:rPr>
          <w:rFonts w:cstheme="minorHAnsi"/>
        </w:rPr>
      </w:pPr>
      <w:r>
        <w:t xml:space="preserve">Please refer to </w:t>
      </w:r>
      <w:r w:rsidRPr="000B77A5">
        <w:rPr>
          <w:rFonts w:cstheme="minorHAnsi"/>
        </w:rPr>
        <w:t xml:space="preserve">the SB: 1415-9 Revisions to Senate Bill03/04-1 Bill Clarifying the Criterion </w:t>
      </w:r>
      <w:r w:rsidRPr="000B77A5">
        <w:rPr>
          <w:rStyle w:val="highlight"/>
          <w:rFonts w:cstheme="minorHAnsi"/>
        </w:rPr>
        <w:t>and</w:t>
      </w:r>
      <w:r w:rsidRPr="000B77A5">
        <w:rPr>
          <w:rFonts w:cstheme="minorHAnsi"/>
        </w:rPr>
        <w:t xml:space="preserve"> Procedures for Renewal, Tenure, </w:t>
      </w:r>
      <w:r w:rsidRPr="000B77A5">
        <w:rPr>
          <w:rStyle w:val="highlight"/>
          <w:rFonts w:cstheme="minorHAnsi"/>
        </w:rPr>
        <w:t>and</w:t>
      </w:r>
      <w:r w:rsidRPr="000B77A5">
        <w:rPr>
          <w:rFonts w:cstheme="minorHAnsi"/>
        </w:rPr>
        <w:t xml:space="preserve"> Promotion Evaluation </w:t>
      </w:r>
      <w:r w:rsidRPr="000B77A5">
        <w:rPr>
          <w:rStyle w:val="highlight"/>
          <w:rFonts w:cstheme="minorHAnsi"/>
        </w:rPr>
        <w:t>and</w:t>
      </w:r>
      <w:r w:rsidRPr="000B77A5">
        <w:rPr>
          <w:rFonts w:cstheme="minorHAnsi"/>
        </w:rPr>
        <w:t xml:space="preserve"> Professional Assessment of AAUP Bargaining Unit Members</w:t>
      </w:r>
      <w:r>
        <w:rPr>
          <w:rFonts w:cstheme="minorHAnsi"/>
        </w:rPr>
        <w:t xml:space="preserve"> located in the University Senate SharePoint site. </w:t>
      </w:r>
      <w:hyperlink r:id="rId8" w:anchor="search=teaching%20and%20load" w:history="1">
        <w:r w:rsidRPr="00B2480A">
          <w:rPr>
            <w:rStyle w:val="Hyperlink"/>
            <w:rFonts w:cstheme="minorHAnsi"/>
          </w:rPr>
          <w:t>https://myeasternct.sharepoint.com/Senate/Shared%20Documents/Commonly%20used%20documents/SB-1415-9.pdf#search=teaching%20and%20load</w:t>
        </w:r>
      </w:hyperlink>
    </w:p>
    <w:p w14:paraId="7711D670" w14:textId="77777777" w:rsidR="00060E3F" w:rsidRDefault="00060E3F" w:rsidP="0022306A">
      <w:pPr>
        <w:pStyle w:val="Heading1"/>
      </w:pPr>
      <w:r>
        <w:t>Application</w:t>
      </w:r>
    </w:p>
    <w:p w14:paraId="025C6E78" w14:textId="77777777" w:rsidR="00060E3F" w:rsidRDefault="00060E3F" w:rsidP="005B24A6">
      <w:pPr>
        <w:pStyle w:val="ListParagraph"/>
        <w:numPr>
          <w:ilvl w:val="0"/>
          <w:numId w:val="8"/>
        </w:numPr>
      </w:pPr>
      <w:r>
        <w:t>Application Letter</w:t>
      </w:r>
    </w:p>
    <w:p w14:paraId="2F06A047" w14:textId="77777777" w:rsidR="00060E3F" w:rsidRDefault="00060E3F" w:rsidP="005B24A6">
      <w:pPr>
        <w:pStyle w:val="ListParagraph"/>
        <w:numPr>
          <w:ilvl w:val="0"/>
          <w:numId w:val="8"/>
        </w:numPr>
      </w:pPr>
      <w:r>
        <w:t>CV</w:t>
      </w:r>
    </w:p>
    <w:p w14:paraId="55B68095" w14:textId="77777777" w:rsidR="0022306A" w:rsidRDefault="0022306A" w:rsidP="00C54A02">
      <w:pPr>
        <w:pStyle w:val="Heading1"/>
      </w:pPr>
      <w:r>
        <w:t>1. Load Credit Activity—Professional Counseling Services</w:t>
      </w:r>
    </w:p>
    <w:p w14:paraId="556FC33F" w14:textId="77777777" w:rsidR="0022306A" w:rsidRDefault="0022306A" w:rsidP="00C54A02">
      <w:pPr>
        <w:pStyle w:val="ListParagraph"/>
        <w:numPr>
          <w:ilvl w:val="0"/>
          <w:numId w:val="7"/>
        </w:numPr>
      </w:pPr>
      <w:r>
        <w:t>Effectiveness in interpersonal relationships with students</w:t>
      </w:r>
    </w:p>
    <w:p w14:paraId="3BA2300A" w14:textId="77777777" w:rsidR="0022306A" w:rsidRDefault="0022306A" w:rsidP="00C54A02">
      <w:pPr>
        <w:pStyle w:val="ListParagraph"/>
        <w:numPr>
          <w:ilvl w:val="0"/>
          <w:numId w:val="7"/>
        </w:numPr>
      </w:pPr>
      <w:r>
        <w:t>Effectiveness in assisting students cope with life-issues they face</w:t>
      </w:r>
    </w:p>
    <w:p w14:paraId="5819B58A" w14:textId="77777777" w:rsidR="0022306A" w:rsidRDefault="0022306A" w:rsidP="00C54A02">
      <w:pPr>
        <w:pStyle w:val="ListParagraph"/>
        <w:numPr>
          <w:ilvl w:val="0"/>
          <w:numId w:val="7"/>
        </w:numPr>
      </w:pPr>
      <w:r>
        <w:t>Developing effective guidelines and strategies for student assistance</w:t>
      </w:r>
    </w:p>
    <w:p w14:paraId="6D565B07" w14:textId="77777777" w:rsidR="0022306A" w:rsidRDefault="0022306A" w:rsidP="00C54A02">
      <w:pPr>
        <w:pStyle w:val="ListParagraph"/>
        <w:numPr>
          <w:ilvl w:val="0"/>
          <w:numId w:val="7"/>
        </w:numPr>
      </w:pPr>
      <w:r>
        <w:t>Assisting students with goal development and achievement strategies</w:t>
      </w:r>
    </w:p>
    <w:p w14:paraId="24EF0AF7" w14:textId="77777777" w:rsidR="0022306A" w:rsidRDefault="0022306A" w:rsidP="00C54A02">
      <w:pPr>
        <w:pStyle w:val="ListParagraph"/>
        <w:numPr>
          <w:ilvl w:val="0"/>
          <w:numId w:val="7"/>
        </w:numPr>
      </w:pPr>
      <w:r>
        <w:t>Planning, developing, and reviewing counseling programs and policies</w:t>
      </w:r>
    </w:p>
    <w:p w14:paraId="01845D1B" w14:textId="77777777" w:rsidR="0022306A" w:rsidRDefault="0022306A" w:rsidP="00C54A02">
      <w:pPr>
        <w:pStyle w:val="ListParagraph"/>
        <w:numPr>
          <w:ilvl w:val="0"/>
          <w:numId w:val="7"/>
        </w:numPr>
      </w:pPr>
      <w:r>
        <w:t>Developing counseling methods and strategies</w:t>
      </w:r>
    </w:p>
    <w:p w14:paraId="4DF49133" w14:textId="77777777" w:rsidR="0022306A" w:rsidRDefault="0022306A" w:rsidP="00C54A02">
      <w:pPr>
        <w:pStyle w:val="ListParagraph"/>
        <w:numPr>
          <w:ilvl w:val="0"/>
          <w:numId w:val="7"/>
        </w:numPr>
      </w:pPr>
      <w:r>
        <w:t>Adding to one’s skills by faculty retraining or development activities in counseling</w:t>
      </w:r>
    </w:p>
    <w:p w14:paraId="3A733ACE" w14:textId="77777777" w:rsidR="0022306A" w:rsidRDefault="0022306A" w:rsidP="00C54A02">
      <w:pPr>
        <w:pStyle w:val="ListParagraph"/>
        <w:numPr>
          <w:ilvl w:val="0"/>
          <w:numId w:val="7"/>
        </w:numPr>
      </w:pPr>
      <w:r>
        <w:t>Teaching personal and academic coping skills to individuals</w:t>
      </w:r>
    </w:p>
    <w:p w14:paraId="6CDABD48" w14:textId="77777777" w:rsidR="00C54A02" w:rsidRDefault="00C54A02" w:rsidP="00C54A02">
      <w:pPr>
        <w:pStyle w:val="Heading1"/>
      </w:pPr>
      <w:r>
        <w:t>2. Professional Activity</w:t>
      </w:r>
    </w:p>
    <w:p w14:paraId="1E9C5FF4" w14:textId="77777777" w:rsidR="00C54A02" w:rsidRDefault="00C54A02" w:rsidP="00C54A02">
      <w:pPr>
        <w:pStyle w:val="ListParagraph"/>
        <w:numPr>
          <w:ilvl w:val="0"/>
          <w:numId w:val="6"/>
        </w:numPr>
      </w:pPr>
      <w:r>
        <w:t>Attending and participating in conferences and workshops</w:t>
      </w:r>
    </w:p>
    <w:p w14:paraId="7019E396" w14:textId="77777777" w:rsidR="00C54A02" w:rsidRDefault="00C54A02" w:rsidP="00C54A02">
      <w:pPr>
        <w:pStyle w:val="ListParagraph"/>
        <w:numPr>
          <w:ilvl w:val="0"/>
          <w:numId w:val="6"/>
        </w:numPr>
      </w:pPr>
      <w:r>
        <w:t>Membership and service in appropriate professional organizations</w:t>
      </w:r>
    </w:p>
    <w:p w14:paraId="2C3CEA6E" w14:textId="77777777" w:rsidR="00C54A02" w:rsidRDefault="00C54A02" w:rsidP="00C54A02">
      <w:pPr>
        <w:pStyle w:val="ListParagraph"/>
        <w:numPr>
          <w:ilvl w:val="0"/>
          <w:numId w:val="6"/>
        </w:numPr>
      </w:pPr>
      <w:r>
        <w:t>Working professionally with non-university publics</w:t>
      </w:r>
    </w:p>
    <w:p w14:paraId="37FA3808" w14:textId="77777777" w:rsidR="00C54A02" w:rsidRDefault="00C54A02" w:rsidP="00C54A02">
      <w:pPr>
        <w:pStyle w:val="ListParagraph"/>
        <w:numPr>
          <w:ilvl w:val="0"/>
          <w:numId w:val="6"/>
        </w:numPr>
      </w:pPr>
      <w:r>
        <w:t>Public service appointments related to counseling or membership in the university counseling faculty</w:t>
      </w:r>
    </w:p>
    <w:p w14:paraId="15445BFB" w14:textId="77777777" w:rsidR="00C54A02" w:rsidRDefault="00C54A02" w:rsidP="00C54A02">
      <w:pPr>
        <w:pStyle w:val="ListParagraph"/>
        <w:numPr>
          <w:ilvl w:val="0"/>
          <w:numId w:val="6"/>
        </w:numPr>
      </w:pPr>
      <w:r>
        <w:t>Presenting demonstrations, workshops, and panel discussions for the general public</w:t>
      </w:r>
    </w:p>
    <w:p w14:paraId="7A897430" w14:textId="77777777" w:rsidR="00C54A02" w:rsidRDefault="00C54A02" w:rsidP="00C54A02">
      <w:pPr>
        <w:pStyle w:val="ListParagraph"/>
        <w:numPr>
          <w:ilvl w:val="0"/>
          <w:numId w:val="6"/>
        </w:numPr>
      </w:pPr>
      <w:r>
        <w:t>Providing consultations for the general public</w:t>
      </w:r>
    </w:p>
    <w:p w14:paraId="79B07EA0" w14:textId="77777777" w:rsidR="00C54A02" w:rsidRDefault="00C54A02" w:rsidP="00C54A02">
      <w:pPr>
        <w:pStyle w:val="Heading1"/>
      </w:pPr>
      <w:r>
        <w:t>3. Service</w:t>
      </w:r>
    </w:p>
    <w:p w14:paraId="02F6C4AD" w14:textId="77777777" w:rsidR="00C54A02" w:rsidRDefault="00C54A02" w:rsidP="00C54A02">
      <w:pPr>
        <w:pStyle w:val="ListParagraph"/>
        <w:numPr>
          <w:ilvl w:val="0"/>
          <w:numId w:val="5"/>
        </w:numPr>
      </w:pPr>
      <w:r>
        <w:t>Serving on student affairs committees</w:t>
      </w:r>
    </w:p>
    <w:p w14:paraId="4FE3E0C3" w14:textId="77777777" w:rsidR="00C54A02" w:rsidRDefault="00C54A02" w:rsidP="00C54A02">
      <w:pPr>
        <w:pStyle w:val="ListParagraph"/>
        <w:numPr>
          <w:ilvl w:val="0"/>
          <w:numId w:val="5"/>
        </w:numPr>
      </w:pPr>
      <w:r>
        <w:t>Serving on the University Senate and its committees</w:t>
      </w:r>
    </w:p>
    <w:p w14:paraId="7432705B" w14:textId="77777777" w:rsidR="00C54A02" w:rsidRDefault="00C54A02" w:rsidP="00C54A02">
      <w:pPr>
        <w:pStyle w:val="ListParagraph"/>
        <w:numPr>
          <w:ilvl w:val="0"/>
          <w:numId w:val="5"/>
        </w:numPr>
      </w:pPr>
      <w:r>
        <w:t>Contributing to university governance, planning, and/or evaluation</w:t>
      </w:r>
    </w:p>
    <w:p w14:paraId="4E0D49E5" w14:textId="77777777" w:rsidR="00C54A02" w:rsidRDefault="00C54A02" w:rsidP="00C54A02">
      <w:pPr>
        <w:pStyle w:val="ListParagraph"/>
        <w:numPr>
          <w:ilvl w:val="0"/>
          <w:numId w:val="5"/>
        </w:numPr>
      </w:pPr>
      <w:r>
        <w:t>Enrollment in advanced development designed to respond to developing university needs</w:t>
      </w:r>
    </w:p>
    <w:p w14:paraId="6ED8B353" w14:textId="77777777" w:rsidR="00C54A02" w:rsidRDefault="00C54A02" w:rsidP="00C54A02">
      <w:pPr>
        <w:pStyle w:val="ListParagraph"/>
        <w:numPr>
          <w:ilvl w:val="0"/>
          <w:numId w:val="5"/>
        </w:numPr>
      </w:pPr>
      <w:r>
        <w:t>Enrollment in retraining programs designed to respond to developing university needs</w:t>
      </w:r>
    </w:p>
    <w:p w14:paraId="0A646EE4" w14:textId="77777777" w:rsidR="00C54A02" w:rsidRDefault="00C54A02" w:rsidP="00C54A02">
      <w:pPr>
        <w:pStyle w:val="ListParagraph"/>
        <w:numPr>
          <w:ilvl w:val="0"/>
          <w:numId w:val="5"/>
        </w:numPr>
      </w:pPr>
      <w:r>
        <w:t>Assisting in faculty recruitment and mentoring</w:t>
      </w:r>
    </w:p>
    <w:p w14:paraId="49FEDE7E" w14:textId="77777777" w:rsidR="00C54A02" w:rsidRDefault="00C54A02" w:rsidP="00C54A02">
      <w:pPr>
        <w:pStyle w:val="ListParagraph"/>
        <w:numPr>
          <w:ilvl w:val="0"/>
          <w:numId w:val="5"/>
        </w:numPr>
      </w:pPr>
      <w:r>
        <w:t>Assisting in student recruitment and mentoring for academic success</w:t>
      </w:r>
    </w:p>
    <w:p w14:paraId="51AA746B" w14:textId="77777777" w:rsidR="00C54A02" w:rsidRDefault="00C54A02" w:rsidP="00C54A02">
      <w:pPr>
        <w:pStyle w:val="ListParagraph"/>
        <w:numPr>
          <w:ilvl w:val="0"/>
          <w:numId w:val="5"/>
        </w:numPr>
      </w:pPr>
      <w:r>
        <w:t>Contributing to student organizations and activities</w:t>
      </w:r>
    </w:p>
    <w:p w14:paraId="13411540" w14:textId="77777777" w:rsidR="00C54A02" w:rsidRDefault="00C54A02" w:rsidP="00C54A02">
      <w:pPr>
        <w:pStyle w:val="ListParagraph"/>
        <w:numPr>
          <w:ilvl w:val="0"/>
          <w:numId w:val="5"/>
        </w:numPr>
      </w:pPr>
      <w:r>
        <w:t>Presenting demonstrations, workshops, and panel discussions for the university community</w:t>
      </w:r>
    </w:p>
    <w:p w14:paraId="42D8ECB3" w14:textId="77777777" w:rsidR="00C54A02" w:rsidRDefault="00C54A02" w:rsidP="00C54A02">
      <w:pPr>
        <w:pStyle w:val="ListParagraph"/>
        <w:numPr>
          <w:ilvl w:val="0"/>
          <w:numId w:val="5"/>
        </w:numPr>
      </w:pPr>
      <w:r>
        <w:t>Providing consultations for the university community</w:t>
      </w:r>
    </w:p>
    <w:p w14:paraId="0698BBD7" w14:textId="77777777" w:rsidR="00C54A02" w:rsidRDefault="00C54A02" w:rsidP="00C54A02">
      <w:pPr>
        <w:pStyle w:val="Heading1"/>
      </w:pPr>
      <w:r>
        <w:lastRenderedPageBreak/>
        <w:t>4. Creative Activity</w:t>
      </w:r>
    </w:p>
    <w:p w14:paraId="2C6AEBD1" w14:textId="77777777" w:rsidR="00C54A02" w:rsidRDefault="00C54A02" w:rsidP="00C54A02">
      <w:pPr>
        <w:pStyle w:val="ListParagraph"/>
        <w:numPr>
          <w:ilvl w:val="0"/>
          <w:numId w:val="4"/>
        </w:numPr>
      </w:pPr>
      <w:r>
        <w:t>Scholarship</w:t>
      </w:r>
    </w:p>
    <w:p w14:paraId="1CE57A0F" w14:textId="77777777" w:rsidR="00C54A02" w:rsidRDefault="00C54A02" w:rsidP="00C54A02">
      <w:pPr>
        <w:pStyle w:val="ListParagraph"/>
        <w:numPr>
          <w:ilvl w:val="0"/>
          <w:numId w:val="4"/>
        </w:numPr>
      </w:pPr>
      <w:r>
        <w:t>Growing artistically, creatively, or intellectually</w:t>
      </w:r>
    </w:p>
    <w:p w14:paraId="2A884FB7" w14:textId="77777777" w:rsidR="00C54A02" w:rsidRDefault="00C54A02" w:rsidP="00C54A02">
      <w:pPr>
        <w:pStyle w:val="ListParagraph"/>
        <w:numPr>
          <w:ilvl w:val="0"/>
          <w:numId w:val="4"/>
        </w:numPr>
      </w:pPr>
      <w:r>
        <w:t>Research and/or continuous study</w:t>
      </w:r>
    </w:p>
    <w:p w14:paraId="4A66F725" w14:textId="77777777" w:rsidR="00C54A02" w:rsidRDefault="00C54A02" w:rsidP="00C54A02">
      <w:pPr>
        <w:pStyle w:val="ListParagraph"/>
        <w:numPr>
          <w:ilvl w:val="0"/>
          <w:numId w:val="4"/>
        </w:numPr>
      </w:pPr>
      <w:r>
        <w:t>Presenting papers and organizing symposia at professional meetings</w:t>
      </w:r>
    </w:p>
    <w:p w14:paraId="6B243436" w14:textId="77777777" w:rsidR="00C54A02" w:rsidRDefault="00C54A02" w:rsidP="00C54A02">
      <w:pPr>
        <w:pStyle w:val="ListParagraph"/>
        <w:numPr>
          <w:ilvl w:val="0"/>
          <w:numId w:val="4"/>
        </w:numPr>
      </w:pPr>
      <w:r>
        <w:t>Publishing completed works</w:t>
      </w:r>
    </w:p>
    <w:p w14:paraId="66F3D96D" w14:textId="77777777" w:rsidR="00C54A02" w:rsidRDefault="00C54A02" w:rsidP="00C54A02">
      <w:pPr>
        <w:pStyle w:val="ListParagraph"/>
        <w:numPr>
          <w:ilvl w:val="0"/>
          <w:numId w:val="4"/>
        </w:numPr>
      </w:pPr>
      <w:r>
        <w:t>Progressing in skills related to counseling</w:t>
      </w:r>
    </w:p>
    <w:p w14:paraId="33E91453" w14:textId="77777777" w:rsidR="00C54A02" w:rsidRDefault="00C54A02" w:rsidP="00C54A02">
      <w:pPr>
        <w:pStyle w:val="ListParagraph"/>
        <w:numPr>
          <w:ilvl w:val="0"/>
          <w:numId w:val="4"/>
        </w:numPr>
      </w:pPr>
      <w:r>
        <w:t>Giving lectures, professional workshops, etc.</w:t>
      </w:r>
    </w:p>
    <w:p w14:paraId="0FBD72F2" w14:textId="77777777" w:rsidR="00C54A02" w:rsidRDefault="00C54A02" w:rsidP="00C54A02">
      <w:pPr>
        <w:pStyle w:val="ListParagraph"/>
        <w:numPr>
          <w:ilvl w:val="0"/>
          <w:numId w:val="4"/>
        </w:numPr>
      </w:pPr>
      <w:r>
        <w:t>Presenting exhibitions, performances and demonstrations</w:t>
      </w:r>
    </w:p>
    <w:p w14:paraId="71EF69A1" w14:textId="77777777" w:rsidR="00C54A02" w:rsidRDefault="00C54A02" w:rsidP="00C54A02">
      <w:pPr>
        <w:pStyle w:val="ListParagraph"/>
        <w:numPr>
          <w:ilvl w:val="0"/>
          <w:numId w:val="4"/>
        </w:numPr>
      </w:pPr>
      <w:r>
        <w:t>Submitting grant proposals and receiving independent support</w:t>
      </w:r>
    </w:p>
    <w:p w14:paraId="08B43CC7" w14:textId="1780BE92" w:rsidR="00C54A02" w:rsidRDefault="00C54A02" w:rsidP="00C54A02">
      <w:pPr>
        <w:pStyle w:val="ListParagraph"/>
        <w:numPr>
          <w:ilvl w:val="0"/>
          <w:numId w:val="4"/>
        </w:numPr>
      </w:pPr>
      <w:r>
        <w:t>Receiving professional honors and awards</w:t>
      </w:r>
    </w:p>
    <w:p w14:paraId="058C585E" w14:textId="77777777" w:rsidR="00C54A02" w:rsidRDefault="00C54A02" w:rsidP="00C54A02">
      <w:pPr>
        <w:pStyle w:val="ListParagraph"/>
        <w:numPr>
          <w:ilvl w:val="0"/>
          <w:numId w:val="4"/>
        </w:numPr>
      </w:pPr>
      <w:r>
        <w:t>Disseminating ideas toward professional development in counseling</w:t>
      </w:r>
    </w:p>
    <w:p w14:paraId="7426B8DB" w14:textId="77777777" w:rsidR="00C54A02" w:rsidRDefault="00C54A02" w:rsidP="00C54A02">
      <w:pPr>
        <w:pStyle w:val="ListParagraph"/>
        <w:numPr>
          <w:ilvl w:val="0"/>
          <w:numId w:val="4"/>
        </w:numPr>
      </w:pPr>
      <w:r>
        <w:t>Publishing reviews of published material</w:t>
      </w:r>
    </w:p>
    <w:p w14:paraId="0C8E97EE" w14:textId="77777777" w:rsidR="00C54A02" w:rsidRDefault="00C54A02" w:rsidP="00C54A02">
      <w:pPr>
        <w:pStyle w:val="ListParagraph"/>
        <w:numPr>
          <w:ilvl w:val="0"/>
          <w:numId w:val="4"/>
        </w:numPr>
      </w:pPr>
      <w:r>
        <w:t>Preparation of bibliographies</w:t>
      </w:r>
    </w:p>
    <w:p w14:paraId="55674E5D" w14:textId="77777777" w:rsidR="00C54A02" w:rsidRDefault="00C54A02" w:rsidP="00C54A02">
      <w:pPr>
        <w:pStyle w:val="ListParagraph"/>
        <w:numPr>
          <w:ilvl w:val="0"/>
          <w:numId w:val="4"/>
        </w:numPr>
      </w:pPr>
      <w:r>
        <w:t>Reviewing grant proposals at the request of granting agencies</w:t>
      </w:r>
    </w:p>
    <w:p w14:paraId="77363BDE" w14:textId="77777777" w:rsidR="00C54A02" w:rsidRDefault="00C54A02" w:rsidP="00C54A02">
      <w:pPr>
        <w:pStyle w:val="ListParagraph"/>
        <w:numPr>
          <w:ilvl w:val="0"/>
          <w:numId w:val="4"/>
        </w:numPr>
      </w:pPr>
      <w:r>
        <w:t>Editing and refereeing manuscripts submitted for publication</w:t>
      </w:r>
    </w:p>
    <w:p w14:paraId="76A3BE0A" w14:textId="77777777" w:rsidR="00C54A02" w:rsidRDefault="00C54A02" w:rsidP="00C54A02">
      <w:pPr>
        <w:pStyle w:val="ListParagraph"/>
        <w:numPr>
          <w:ilvl w:val="0"/>
          <w:numId w:val="4"/>
        </w:numPr>
      </w:pPr>
      <w:r>
        <w:t>Preparing electronic resources pertinent to the discipline</w:t>
      </w:r>
    </w:p>
    <w:p w14:paraId="010AC9AC" w14:textId="7C0CC2A7" w:rsidR="00A91F0D" w:rsidRPr="00E66159" w:rsidRDefault="00A91F0D" w:rsidP="000F4A1F"/>
    <w:sectPr w:rsidR="00A91F0D" w:rsidRPr="00E661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B23DF0"/>
    <w:multiLevelType w:val="hybridMultilevel"/>
    <w:tmpl w:val="B1F0C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1A08C4"/>
    <w:multiLevelType w:val="hybridMultilevel"/>
    <w:tmpl w:val="0D167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A8260B"/>
    <w:multiLevelType w:val="hybridMultilevel"/>
    <w:tmpl w:val="74B4B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343164"/>
    <w:multiLevelType w:val="hybridMultilevel"/>
    <w:tmpl w:val="FF38B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EC35FC"/>
    <w:multiLevelType w:val="hybridMultilevel"/>
    <w:tmpl w:val="9C028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5D741B"/>
    <w:multiLevelType w:val="hybridMultilevel"/>
    <w:tmpl w:val="FF586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9C6A34"/>
    <w:multiLevelType w:val="hybridMultilevel"/>
    <w:tmpl w:val="8236B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B42B480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E80BC4"/>
    <w:multiLevelType w:val="hybridMultilevel"/>
    <w:tmpl w:val="303E0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6"/>
  </w:num>
  <w:num w:numId="5">
    <w:abstractNumId w:val="3"/>
  </w:num>
  <w:num w:numId="6">
    <w:abstractNumId w:val="4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MDMxNjWztDA3NDVS0lEKTi0uzszPAykwrQUAYamU/CwAAAA="/>
  </w:docVars>
  <w:rsids>
    <w:rsidRoot w:val="00A63121"/>
    <w:rsid w:val="00015554"/>
    <w:rsid w:val="00060E3F"/>
    <w:rsid w:val="000F4A1F"/>
    <w:rsid w:val="001B79AE"/>
    <w:rsid w:val="0022306A"/>
    <w:rsid w:val="00322400"/>
    <w:rsid w:val="005B24A6"/>
    <w:rsid w:val="00815EC4"/>
    <w:rsid w:val="00864AC6"/>
    <w:rsid w:val="00A63121"/>
    <w:rsid w:val="00A91F0D"/>
    <w:rsid w:val="00AE7DED"/>
    <w:rsid w:val="00BB697E"/>
    <w:rsid w:val="00BF3C4D"/>
    <w:rsid w:val="00C54A02"/>
    <w:rsid w:val="00DD1205"/>
    <w:rsid w:val="00E66159"/>
    <w:rsid w:val="00E84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85466"/>
  <w15:chartTrackingRefBased/>
  <w15:docId w15:val="{2E20031D-9457-465F-A214-74E11A83A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F4A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A6312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6312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60E3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63121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63121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E661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F4A1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F4A1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060E3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itle">
    <w:name w:val="Title"/>
    <w:basedOn w:val="Normal"/>
    <w:next w:val="Normal"/>
    <w:link w:val="TitleChar"/>
    <w:uiPriority w:val="10"/>
    <w:qFormat/>
    <w:rsid w:val="0022306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2306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E84D01"/>
    <w:rPr>
      <w:color w:val="0000FF"/>
      <w:u w:val="single"/>
    </w:rPr>
  </w:style>
  <w:style w:type="character" w:customStyle="1" w:styleId="highlight">
    <w:name w:val="highlight"/>
    <w:basedOn w:val="DefaultParagraphFont"/>
    <w:rsid w:val="00E84D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079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69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69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2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7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6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76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3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1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84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1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5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2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3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1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19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1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65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9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2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7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8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6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06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5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0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97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3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6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4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9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9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5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4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4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8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4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13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0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81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4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6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55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3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1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094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2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18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7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9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25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92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45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88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8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2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4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1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4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60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5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6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1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12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6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4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5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9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90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4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13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54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5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9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4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2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5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551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26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2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80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05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32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15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5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1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25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2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6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2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9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607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12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58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1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12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93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63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6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506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34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0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4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3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3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46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8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0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6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9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37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67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26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7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5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0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93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8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60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7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96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263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1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3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271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183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84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876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18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128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7681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096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88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92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62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5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9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7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53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8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0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00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01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0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6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9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2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19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2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9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7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3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4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555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9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55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6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yeasternct.sharepoint.com/Senate/Shared%20Documents/Commonly%20used%20documents/SB-1415-9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29D8400124BD4EB23ED918408F927C" ma:contentTypeVersion="18" ma:contentTypeDescription="Create a new document." ma:contentTypeScope="" ma:versionID="a88ed9d45020a1e4c314cb40e0e2c7c9">
  <xsd:schema xmlns:xsd="http://www.w3.org/2001/XMLSchema" xmlns:xs="http://www.w3.org/2001/XMLSchema" xmlns:p="http://schemas.microsoft.com/office/2006/metadata/properties" xmlns:ns2="e43f0e04-222a-481e-840f-ba3624fade9d" xmlns:ns3="02341ced-ae8b-4c69-b114-a231a82e159d" targetNamespace="http://schemas.microsoft.com/office/2006/metadata/properties" ma:root="true" ma:fieldsID="a4d4003e21366d22da12de362d937b37" ns2:_="" ns3:_="">
    <xsd:import namespace="e43f0e04-222a-481e-840f-ba3624fade9d"/>
    <xsd:import namespace="02341ced-ae8b-4c69-b114-a231a82e159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2:TaxKeywordTaxHTField" minOccurs="0"/>
                <xsd:element ref="ns2:TaxCatchAll" minOccurs="0"/>
                <xsd:element ref="ns2:how_x0020_to" minOccurs="0"/>
                <xsd:element ref="ns3:MediaServiceGenerationTime" minOccurs="0"/>
                <xsd:element ref="ns3:MediaServiceEventHashCode" minOccurs="0"/>
                <xsd:element ref="ns3:column_x0020_for_x0020_tag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3f0e04-222a-481e-840f-ba3624fade9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  <xsd:element name="TaxKeywordTaxHTField" ma:index="18" nillable="true" ma:taxonomy="true" ma:internalName="TaxKeywordTaxHTField" ma:taxonomyFieldName="TaxKeyword" ma:displayName="Enterprise Keywords" ma:fieldId="{23f27201-bee3-471e-b2e7-b64fd8b7ca38}" ma:taxonomyMulti="true" ma:sspId="374ff7c9-73a7-4932-88fa-326229ea86fd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9" nillable="true" ma:displayName="Taxonomy Catch All Column" ma:hidden="true" ma:list="{e9d542f9-4c29-4320-9fba-207ef9a9c0e0}" ma:internalName="TaxCatchAll" ma:showField="CatchAllData" ma:web="e43f0e04-222a-481e-840f-ba3624fade9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ow_x0020_to" ma:index="20" nillable="true" ma:displayName="how to" ma:internalName="how_x0020_t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341ced-ae8b-4c69-b114-a231a82e15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column_x0020_for_x0020_tags" ma:index="23" nillable="true" ma:displayName="column for tags" ma:internalName="column_x0020_for_x0020_tags">
      <xsd:simpleType>
        <xsd:restriction base="dms:Text">
          <xsd:maxLength value="255"/>
        </xsd:restriction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ow_x0020_to xmlns="e43f0e04-222a-481e-840f-ba3624fade9d" xsi:nil="true"/>
    <column_x0020_for_x0020_tags xmlns="02341ced-ae8b-4c69-b114-a231a82e159d" xsi:nil="true"/>
    <TaxCatchAll xmlns="e43f0e04-222a-481e-840f-ba3624fade9d"/>
    <TaxKeywordTaxHTField xmlns="e43f0e04-222a-481e-840f-ba3624fade9d">
      <Terms xmlns="http://schemas.microsoft.com/office/infopath/2007/PartnerControls"/>
    </TaxKeywordTaxHTField>
  </documentManagement>
</p:properties>
</file>

<file path=customXml/itemProps1.xml><?xml version="1.0" encoding="utf-8"?>
<ds:datastoreItem xmlns:ds="http://schemas.openxmlformats.org/officeDocument/2006/customXml" ds:itemID="{017A35A3-EF27-4651-B4FD-662471B3CF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3f0e04-222a-481e-840f-ba3624fade9d"/>
    <ds:schemaRef ds:uri="02341ced-ae8b-4c69-b114-a231a82e15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3C9980-6EF8-4C7C-896C-5528B81223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C9D6811-0EAD-46DB-A1FF-484EECC3AD00}">
  <ds:schemaRefs>
    <ds:schemaRef ds:uri="http://schemas.microsoft.com/office/infopath/2007/PartnerControls"/>
    <ds:schemaRef ds:uri="02341ced-ae8b-4c69-b114-a231a82e159d"/>
    <ds:schemaRef ds:uri="http://schemas.microsoft.com/office/2006/metadata/properties"/>
    <ds:schemaRef ds:uri="http://schemas.openxmlformats.org/package/2006/metadata/core-properties"/>
    <ds:schemaRef ds:uri="http://purl.org/dc/dcmitype/"/>
    <ds:schemaRef ds:uri="http://purl.org/dc/elements/1.1/"/>
    <ds:schemaRef ds:uri="http://www.w3.org/XML/1998/namespace"/>
    <ds:schemaRef ds:uri="http://schemas.microsoft.com/office/2006/documentManagement/types"/>
    <ds:schemaRef ds:uri="http://purl.org/dc/terms/"/>
    <ds:schemaRef ds:uri="e43f0e04-222a-481e-840f-ba3624fade9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4</Words>
  <Characters>259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ington,Anik (Information Technology Services)</dc:creator>
  <cp:keywords/>
  <dc:description/>
  <cp:lastModifiedBy>Vasington,Anik (Information Technology Services)</cp:lastModifiedBy>
  <cp:revision>3</cp:revision>
  <dcterms:created xsi:type="dcterms:W3CDTF">2020-05-27T13:51:00Z</dcterms:created>
  <dcterms:modified xsi:type="dcterms:W3CDTF">2020-05-27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29D8400124BD4EB23ED918408F927C</vt:lpwstr>
  </property>
  <property fmtid="{D5CDD505-2E9C-101B-9397-08002B2CF9AE}" pid="3" name="TaxKeyword">
    <vt:lpwstr/>
  </property>
</Properties>
</file>